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A9674" w14:textId="079B6EA0" w:rsidR="00AF6621" w:rsidRDefault="00CC5351" w:rsidP="00655DF7">
      <w:pPr>
        <w:jc w:val="center"/>
      </w:pPr>
      <w:r>
        <w:rPr>
          <w:noProof/>
        </w:rPr>
        <w:drawing>
          <wp:inline distT="0" distB="0" distL="0" distR="0" wp14:anchorId="2D6D0D24" wp14:editId="27CEA924">
            <wp:extent cx="2219325" cy="1475653"/>
            <wp:effectExtent l="0" t="0" r="0" b="0"/>
            <wp:docPr id="1" name="Picture 1" descr="Genesis 18:14 – Daily Bible Ale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enesis 18:14 – Daily Bible Alerts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822" cy="1528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AB33C" w14:textId="5E30379F" w:rsidR="00B469E8" w:rsidRPr="00065026" w:rsidRDefault="00B469E8" w:rsidP="00B469E8">
      <w:pPr>
        <w:jc w:val="center"/>
        <w:rPr>
          <w:b/>
          <w:color w:val="663300"/>
          <w:sz w:val="32"/>
          <w:szCs w:val="32"/>
          <w:u w:val="single"/>
        </w:rPr>
      </w:pPr>
      <w:r w:rsidRPr="00065026">
        <w:rPr>
          <w:b/>
          <w:color w:val="663300"/>
          <w:sz w:val="32"/>
          <w:szCs w:val="32"/>
          <w:u w:val="single"/>
        </w:rPr>
        <w:t>Getting More from the Message</w:t>
      </w:r>
      <w:r w:rsidRPr="00065026">
        <w:rPr>
          <w:b/>
          <w:color w:val="663300"/>
          <w:sz w:val="32"/>
          <w:szCs w:val="32"/>
        </w:rPr>
        <w:t xml:space="preserve"> – </w:t>
      </w:r>
      <w:r w:rsidR="00810727" w:rsidRPr="00065026">
        <w:rPr>
          <w:b/>
          <w:color w:val="663300"/>
          <w:sz w:val="32"/>
          <w:szCs w:val="32"/>
          <w:u w:val="single"/>
        </w:rPr>
        <w:t>Genesis 1</w:t>
      </w:r>
      <w:r w:rsidR="00CC5351" w:rsidRPr="00065026">
        <w:rPr>
          <w:b/>
          <w:color w:val="663300"/>
          <w:sz w:val="32"/>
          <w:szCs w:val="32"/>
          <w:u w:val="single"/>
        </w:rPr>
        <w:t>8:1-15</w:t>
      </w:r>
    </w:p>
    <w:p w14:paraId="4DDAEF7F" w14:textId="26F21C05" w:rsidR="00B469E8" w:rsidRPr="0098047A" w:rsidRDefault="00B469E8" w:rsidP="00B469E8">
      <w:pPr>
        <w:jc w:val="center"/>
        <w:rPr>
          <w:b/>
          <w:bCs/>
          <w:color w:val="C45911" w:themeColor="accent2" w:themeShade="BF"/>
          <w:sz w:val="28"/>
          <w:szCs w:val="28"/>
        </w:rPr>
      </w:pPr>
      <w:r w:rsidRPr="0098047A">
        <w:rPr>
          <w:b/>
          <w:bCs/>
          <w:color w:val="C45911" w:themeColor="accent2" w:themeShade="BF"/>
          <w:sz w:val="28"/>
          <w:szCs w:val="28"/>
        </w:rPr>
        <w:t>Community Group Questions – Week o</w:t>
      </w:r>
      <w:r w:rsidR="000A5949" w:rsidRPr="0098047A">
        <w:rPr>
          <w:b/>
          <w:bCs/>
          <w:color w:val="C45911" w:themeColor="accent2" w:themeShade="BF"/>
          <w:sz w:val="28"/>
          <w:szCs w:val="28"/>
        </w:rPr>
        <w:t xml:space="preserve">f </w:t>
      </w:r>
      <w:r w:rsidR="00065026" w:rsidRPr="0098047A">
        <w:rPr>
          <w:b/>
          <w:bCs/>
          <w:color w:val="C45911" w:themeColor="accent2" w:themeShade="BF"/>
          <w:sz w:val="28"/>
          <w:szCs w:val="28"/>
        </w:rPr>
        <w:t>December 13, 2020</w:t>
      </w:r>
    </w:p>
    <w:p w14:paraId="6322A7C9" w14:textId="000A31AF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>: Read this week</w:t>
      </w:r>
      <w:r w:rsidR="00DE1ECC">
        <w:t>'</w:t>
      </w:r>
      <w:r w:rsidR="00D71AFA">
        <w:t xml:space="preserve">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438BC341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63CE6A68" w14:textId="387CE5EF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4A60E0">
        <w:t xml:space="preserve">What effect have you seen </w:t>
      </w:r>
      <w:r w:rsidR="004A60E0" w:rsidRPr="00DE1ECC">
        <w:rPr>
          <w:u w:val="single"/>
        </w:rPr>
        <w:t>long term disappointment</w:t>
      </w:r>
      <w:r w:rsidR="004A60E0">
        <w:t xml:space="preserve"> have on the faith of people? </w:t>
      </w:r>
    </w:p>
    <w:p w14:paraId="00D4F0CD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042693DC" w14:textId="174E055B" w:rsidR="00655DF7" w:rsidRPr="00CD7372" w:rsidRDefault="004A60E0" w:rsidP="00655DF7">
      <w:pPr>
        <w:pStyle w:val="NoSpacing"/>
        <w:numPr>
          <w:ilvl w:val="0"/>
          <w:numId w:val="1"/>
        </w:numPr>
      </w:pPr>
      <w:r>
        <w:t xml:space="preserve">Why do you think it is so common for </w:t>
      </w:r>
      <w:r w:rsidRPr="00DE1ECC">
        <w:rPr>
          <w:u w:val="single"/>
        </w:rPr>
        <w:t>small things</w:t>
      </w:r>
      <w:r>
        <w:t xml:space="preserve"> to derail </w:t>
      </w:r>
      <w:r w:rsidR="00DE1ECC">
        <w:t>so many people's faith</w:t>
      </w:r>
      <w:r>
        <w:t xml:space="preserve">? </w:t>
      </w:r>
      <w:r w:rsidR="005F751F">
        <w:t xml:space="preserve"> </w:t>
      </w:r>
    </w:p>
    <w:p w14:paraId="570318EB" w14:textId="3F89CBEC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2CDFC4F9" w14:textId="7A5FFC06" w:rsidR="00CD7372" w:rsidRPr="001318A8" w:rsidRDefault="00B37CDD" w:rsidP="00CD7372">
      <w:pPr>
        <w:pStyle w:val="NoSpacing"/>
        <w:numPr>
          <w:ilvl w:val="0"/>
          <w:numId w:val="1"/>
        </w:numPr>
      </w:pPr>
      <w:r>
        <w:t xml:space="preserve">The Lord often speaks to us at times that are </w:t>
      </w:r>
      <w:r w:rsidRPr="00DE1ECC">
        <w:rPr>
          <w:u w:val="single"/>
        </w:rPr>
        <w:t>inconvenient</w:t>
      </w:r>
      <w:r>
        <w:t xml:space="preserve">. Why do you think that is? </w:t>
      </w:r>
      <w:r w:rsidR="00624965">
        <w:t xml:space="preserve">Are we more prone to make excuses during busy or inconvenient times? </w:t>
      </w:r>
      <w:r w:rsidR="00DE1ECC">
        <w:t xml:space="preserve">If yes, please explain why. </w:t>
      </w:r>
      <w:proofErr w:type="gramStart"/>
      <w:r w:rsidR="00CD7372" w:rsidRPr="001318A8">
        <w:rPr>
          <w:sz w:val="28"/>
          <w:szCs w:val="28"/>
        </w:rPr>
        <w:t>_</w:t>
      </w:r>
      <w:proofErr w:type="gramEnd"/>
      <w:r w:rsidR="00CD7372" w:rsidRPr="001318A8">
        <w:rPr>
          <w:sz w:val="28"/>
          <w:szCs w:val="28"/>
        </w:rPr>
        <w:t>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14:paraId="1F9457A1" w14:textId="63909DEF" w:rsidR="00655DF7" w:rsidRPr="00CD7372" w:rsidRDefault="008C02C0" w:rsidP="008406FB">
      <w:pPr>
        <w:pStyle w:val="NoSpacing"/>
        <w:numPr>
          <w:ilvl w:val="0"/>
          <w:numId w:val="1"/>
        </w:numPr>
      </w:pPr>
      <w:r>
        <w:t xml:space="preserve">Jesus loved to socialize with people to encourage them in the Kingdom of God. </w:t>
      </w:r>
      <w:r w:rsidR="00EE4226">
        <w:t>When the virus lifts, what are some ways you think God would have you be more social, encouraging</w:t>
      </w:r>
      <w:r w:rsidR="002E3F7A">
        <w:t>,</w:t>
      </w:r>
      <w:r w:rsidR="00EE4226">
        <w:t xml:space="preserve"> and hospitable with others in our </w:t>
      </w:r>
      <w:r w:rsidR="002E3F7A">
        <w:t xml:space="preserve">group and our </w:t>
      </w:r>
      <w:r w:rsidR="00EE4226">
        <w:t xml:space="preserve">church? What </w:t>
      </w:r>
      <w:r>
        <w:t xml:space="preserve">are some things you </w:t>
      </w:r>
      <w:r w:rsidR="00EE4226">
        <w:t xml:space="preserve">can do now? </w:t>
      </w:r>
    </w:p>
    <w:p w14:paraId="18F286C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B29E247" w14:textId="5181DF3A" w:rsidR="00655DF7" w:rsidRPr="00CD7372" w:rsidRDefault="00DC1ABB" w:rsidP="00655DF7">
      <w:pPr>
        <w:pStyle w:val="NoSpacing"/>
        <w:numPr>
          <w:ilvl w:val="0"/>
          <w:numId w:val="1"/>
        </w:numPr>
      </w:pPr>
      <w:r>
        <w:t>Wh</w:t>
      </w:r>
      <w:r w:rsidR="00B26FBD">
        <w:t xml:space="preserve">at do we mean by daily meeting with the Lord in the Word of God? If you had a friend who wanted to do that but </w:t>
      </w:r>
      <w:r w:rsidR="002E3F7A">
        <w:t>lacked</w:t>
      </w:r>
      <w:r w:rsidR="00B26FBD">
        <w:t xml:space="preserve"> consistency, what helpful tips would you give them? </w:t>
      </w:r>
      <w:r w:rsidR="000F1417">
        <w:t xml:space="preserve"> </w:t>
      </w:r>
    </w:p>
    <w:p w14:paraId="00DA910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5BFAFEE7" w14:textId="530C9E95" w:rsidR="00655DF7" w:rsidRPr="00CD7372" w:rsidRDefault="000F1417" w:rsidP="00655DF7">
      <w:pPr>
        <w:pStyle w:val="NoSpacing"/>
        <w:numPr>
          <w:ilvl w:val="0"/>
          <w:numId w:val="1"/>
        </w:numPr>
      </w:pPr>
      <w:r>
        <w:t>Wh</w:t>
      </w:r>
      <w:r w:rsidR="00361163">
        <w:t xml:space="preserve">at do you think it means to be an </w:t>
      </w:r>
      <w:r w:rsidR="00DE1ECC">
        <w:t>"</w:t>
      </w:r>
      <w:r w:rsidR="00361163">
        <w:t>unbelieving believer?</w:t>
      </w:r>
      <w:r w:rsidR="00DE1ECC">
        <w:t>"</w:t>
      </w:r>
      <w:r w:rsidR="00361163">
        <w:t xml:space="preserve"> How do you think that can happen?</w:t>
      </w:r>
    </w:p>
    <w:p w14:paraId="4711CEB1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757A0BB2" w14:textId="6927D223" w:rsidR="00490C59" w:rsidRDefault="007A4F8F" w:rsidP="001B5AFE">
      <w:pPr>
        <w:pStyle w:val="NoSpacing"/>
        <w:numPr>
          <w:ilvl w:val="0"/>
          <w:numId w:val="1"/>
        </w:numPr>
      </w:pPr>
      <w:r>
        <w:t xml:space="preserve">Many people end up disappointed in God because </w:t>
      </w:r>
      <w:r w:rsidR="009A6FD9">
        <w:t>they believe He will do things He never promised. How can we avoid that trap and th</w:t>
      </w:r>
      <w:r w:rsidR="002E3F7A">
        <w:t>e</w:t>
      </w:r>
      <w:r w:rsidR="009A6FD9">
        <w:t xml:space="preserve"> discouragement that comes with it? </w:t>
      </w:r>
    </w:p>
    <w:p w14:paraId="661F977C" w14:textId="37AC4DE5"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</w:t>
      </w:r>
    </w:p>
    <w:p w14:paraId="584A1BE7" w14:textId="4F547993" w:rsidR="009A6FD9" w:rsidRPr="001318A8" w:rsidRDefault="009A6FD9" w:rsidP="009A6FD9">
      <w:pPr>
        <w:pStyle w:val="NoSpacing"/>
        <w:numPr>
          <w:ilvl w:val="0"/>
          <w:numId w:val="1"/>
        </w:numPr>
      </w:pPr>
      <w:r>
        <w:t xml:space="preserve">The Lord challenges and encourages us in our faith. How can we as a group do this better? If the group publishes a contact list (someone other than the leader should volunteer), would you commit to texting or calling a different same sex group member every other day over our break? </w:t>
      </w: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65035892" w14:textId="3570FB44" w:rsidR="00655DF7" w:rsidRPr="00CD7372" w:rsidRDefault="00B54FB2" w:rsidP="00655DF7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="00655DF7" w:rsidRPr="00CD7372">
        <w:t xml:space="preserve"> </w:t>
      </w:r>
    </w:p>
    <w:p w14:paraId="4C69C1CA" w14:textId="5FC3D3B8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103C39AD" w14:textId="77777777" w:rsidR="001C75BC" w:rsidRPr="001C75BC" w:rsidRDefault="001C75BC" w:rsidP="001C75BC">
      <w:pPr>
        <w:numPr>
          <w:ilvl w:val="0"/>
          <w:numId w:val="1"/>
        </w:numPr>
        <w:spacing w:after="0" w:line="240" w:lineRule="auto"/>
      </w:pPr>
      <w:r w:rsidRPr="001C75BC">
        <w:t xml:space="preserve">Was there anything </w:t>
      </w:r>
      <w:r w:rsidRPr="001C75BC">
        <w:rPr>
          <w:u w:val="single"/>
        </w:rPr>
        <w:t>specific</w:t>
      </w:r>
      <w:r w:rsidRPr="001C75BC">
        <w:t xml:space="preserve"> you think God wanted </w:t>
      </w:r>
      <w:r w:rsidRPr="001C75BC">
        <w:rPr>
          <w:u w:val="single"/>
        </w:rPr>
        <w:t>you</w:t>
      </w:r>
      <w:r w:rsidRPr="001C75BC">
        <w:t xml:space="preserve"> to take away or change from this passage? </w:t>
      </w:r>
    </w:p>
    <w:p w14:paraId="717D6CC6" w14:textId="77777777"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73C2DA58" w14:textId="77777777"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</w:t>
      </w:r>
      <w:proofErr w:type="gramStart"/>
      <w:r>
        <w:t>in regards to</w:t>
      </w:r>
      <w:proofErr w:type="gramEnd"/>
      <w:r>
        <w:t xml:space="preserve"> what we studied this week? Other prayer requests are fine, but we are also looking for a specific prayer request for you </w:t>
      </w:r>
      <w:proofErr w:type="gramStart"/>
      <w:r>
        <w:t>in regards to</w:t>
      </w:r>
      <w:proofErr w:type="gramEnd"/>
      <w:r>
        <w:t xml:space="preserve">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10F3D"/>
    <w:multiLevelType w:val="hybridMultilevel"/>
    <w:tmpl w:val="5C3866C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NKgFAN+AhAwtAAAA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26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4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417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B5A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090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3F7A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99F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6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0E0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51F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965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D1D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4F8F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727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A72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2C0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41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7A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6FD9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33C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9C8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029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6FBD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CDD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351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ABB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1ECC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190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4ED8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26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ADA2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18</cp:revision>
  <cp:lastPrinted>2020-12-11T15:14:00Z</cp:lastPrinted>
  <dcterms:created xsi:type="dcterms:W3CDTF">2020-12-11T12:50:00Z</dcterms:created>
  <dcterms:modified xsi:type="dcterms:W3CDTF">2020-12-11T15:17:00Z</dcterms:modified>
</cp:coreProperties>
</file>